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37B37752" w14:textId="66B7BD72" w:rsidR="004C41D4" w:rsidRDefault="00450B25" w:rsidP="004C41D4">
      <w:pPr>
        <w:spacing w:before="0" w:after="0" w:line="240" w:lineRule="auto"/>
        <w:jc w:val="center"/>
        <w:rPr>
          <w:color w:val="FF0000"/>
          <w:lang w:val="bg-BG"/>
        </w:rPr>
      </w:pPr>
      <w:r>
        <w:rPr>
          <w:lang w:val="bg-BG"/>
        </w:rPr>
        <w:t xml:space="preserve">Problems for exercise and homework for the </w:t>
      </w:r>
      <w:r w:rsidR="00AC2AE9">
        <w:fldChar w:fldCharType="begin"/>
      </w:r>
      <w:r w:rsidR="00402F4B">
        <w:instrText xml:space="preserve">HYPERLINK "https://softuni.bg/trainings/3609/programming-fundamentals-with-python-january-2022" \h </w:instrText>
      </w:r>
      <w:r w:rsidR="00AC2AE9">
        <w:fldChar w:fldCharType="separate"/>
      </w:r>
      <w:r>
        <w:rPr>
          <w:rStyle w:val="InternetLink"/>
          <w:lang w:val="bg-BG"/>
        </w:rPr>
        <w:t>Python Fundamentals Course @SoftUni</w:t>
      </w:r>
      <w:r w:rsidR="00AC2AE9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</w:p>
    <w:p w14:paraId="5281ECAC" w14:textId="2F0B6238" w:rsidR="00992D59" w:rsidRPr="004C41D4" w:rsidRDefault="00450B25" w:rsidP="004C41D4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 w:rsidR="00AC2AE9">
        <w:fldChar w:fldCharType="begin"/>
      </w:r>
      <w:r w:rsidR="00AC2AE9">
        <w:instrText xml:space="preserve"> HYPERLINK "https://judge.softuni.org/Contests/1725" \h </w:instrText>
      </w:r>
      <w:r w:rsidR="00AC2AE9">
        <w:fldChar w:fldCharType="separate"/>
      </w:r>
      <w:r w:rsidR="00C16778">
        <w:rPr>
          <w:rStyle w:val="InternetLink"/>
          <w:lang w:val="bg-BG"/>
        </w:rPr>
        <w:t>https://judge.softuni.org/Contests/1725</w:t>
      </w:r>
      <w:r w:rsidR="00AC2AE9">
        <w:rPr>
          <w:rStyle w:val="InternetLink"/>
          <w:lang w:val="bg-BG"/>
        </w:rPr>
        <w:fldChar w:fldCharType="end"/>
      </w:r>
      <w:r w:rsidR="004C41D4">
        <w:rPr>
          <w:rStyle w:val="InternetLink"/>
        </w:rPr>
        <w:t>.</w:t>
      </w:r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; Team B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Pr="006B114A" w:rsidRDefault="00450B25" w:rsidP="006B114A">
      <w:pPr>
        <w:rPr>
          <w:lang w:val="bg-BG"/>
        </w:rPr>
      </w:pPr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24DFCF24" w:rsidR="00992D59" w:rsidRDefault="00450B25">
      <w:pPr>
        <w:rPr>
          <w:lang w:val="bg-BG"/>
        </w:rPr>
      </w:pPr>
      <w:r>
        <w:t xml:space="preserve">For example: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1ACE9619" w14:textId="77777777" w:rsidR="00A72BEB" w:rsidRDefault="00A72BEB"/>
    <w:p w14:paraId="284EA6A0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 xml:space="preserve">Правиш лист за първия input и ги разделяш с ',' (чрез comprehension) , след това другия input се подразбира.: </w:t>
      </w:r>
    </w:p>
    <w:p w14:paraId="6C5B20EA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>numbers_list = [int(x) for x in input().split(", ")]</w:t>
      </w:r>
    </w:p>
    <w:p w14:paraId="7F0A9436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>Тази част прави в този случей един лист с толкова нули колкото са просяците, за да може сле това в loop-a да се пълнят в зависимост кой е под ред:</w:t>
      </w:r>
    </w:p>
    <w:p w14:paraId="53E4C856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>beggars_list = [0] * number_of_beggars</w:t>
      </w:r>
    </w:p>
    <w:p w14:paraId="0AE67AAA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>След това първия for цикъл прави така че да вземе всеки един от всички просяци, и current_beggar е равен на текущия просяк.:</w:t>
      </w:r>
    </w:p>
    <w:p w14:paraId="46FC830E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>for num in range(len(beggars_list)):</w:t>
      </w:r>
    </w:p>
    <w:p w14:paraId="603C8BDF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 xml:space="preserve">    current_beggar = num</w:t>
      </w:r>
    </w:p>
    <w:p w14:paraId="0DCED769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>Тук този for цикъл минава през листа със всички числа които трябва да се разпределят на просяците в зависимост от реда им. current_num проверява чрез %,</w:t>
      </w:r>
    </w:p>
    <w:p w14:paraId="532A921D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>проверява дали е равно на 0, щом е равно на 0 значи се дели на сегашния просяк без остатък и това значи че е той. А другия if под него проверява дали този просяк има пари.</w:t>
      </w:r>
    </w:p>
    <w:p w14:paraId="23343A81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>for n in range(len(numbers_list)):</w:t>
      </w:r>
    </w:p>
    <w:p w14:paraId="25B523C8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 xml:space="preserve">    current_num = n % number_of_beggars</w:t>
      </w:r>
    </w:p>
    <w:p w14:paraId="312A7CFC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 xml:space="preserve">    if current_num == current_beggar:</w:t>
      </w:r>
    </w:p>
    <w:p w14:paraId="46099468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>След това следващия if проверя дали има пари. Защото ако няма това значи че листа с парите е свършил и на следващите просяци ще дава по 0.</w:t>
      </w:r>
    </w:p>
    <w:p w14:paraId="788F30D8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>В примерите има някой просяци, които са повече от парите и в този случеи е нужен този if.</w:t>
      </w:r>
    </w:p>
    <w:p w14:paraId="2851D138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>if numbers_list[n] == 0:</w:t>
      </w:r>
    </w:p>
    <w:p w14:paraId="65D429D5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 xml:space="preserve">    beggars_list[current_num] = 0</w:t>
      </w:r>
    </w:p>
    <w:p w14:paraId="1755BE14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 xml:space="preserve">    break</w:t>
      </w:r>
    </w:p>
    <w:p w14:paraId="4F69B5BE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>Aко ли не то под него има там където да се добавят първите пари. Ето това.</w:t>
      </w:r>
    </w:p>
    <w:p w14:paraId="256E27DF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>beggars_list[current_num] = numbers_list[n]</w:t>
      </w:r>
    </w:p>
    <w:p w14:paraId="0DFC546E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lastRenderedPageBreak/>
        <w:t>И след това else е щом просяка вече е получавал пари да се добавят към онези.</w:t>
      </w:r>
    </w:p>
    <w:p w14:paraId="243FBF34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>else:</w:t>
      </w:r>
    </w:p>
    <w:p w14:paraId="3C96ED0E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 xml:space="preserve">    beggars_list[current_num] += numbers_list[n]</w:t>
      </w:r>
    </w:p>
    <w:p w14:paraId="051110A6" w14:textId="77777777" w:rsidR="00A72BEB" w:rsidRPr="00A72BEB" w:rsidRDefault="00A72BEB" w:rsidP="00A72BEB">
      <w:pPr>
        <w:rPr>
          <w:lang w:val="bg-BG"/>
        </w:rPr>
      </w:pPr>
      <w:r w:rsidRPr="00A72BEB">
        <w:rPr>
          <w:lang w:val="bg-BG"/>
        </w:rPr>
        <w:t>И накрая принтира листа който трябва да е output-a на този код.</w:t>
      </w:r>
    </w:p>
    <w:p w14:paraId="0260FF66" w14:textId="7AB86C9E" w:rsidR="00A72BEB" w:rsidRDefault="00A72BEB" w:rsidP="00A72BEB">
      <w:pPr>
        <w:rPr>
          <w:lang w:val="bg-BG"/>
        </w:rPr>
      </w:pPr>
      <w:r w:rsidRPr="00A72BEB">
        <w:rPr>
          <w:lang w:val="bg-BG"/>
        </w:rPr>
        <w:t>print(beggars_list)</w:t>
      </w:r>
      <w:bookmarkStart w:id="0" w:name="_GoBack"/>
      <w:bookmarkEnd w:id="0"/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lastRenderedPageBreak/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lastRenderedPageBreak/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</w:t>
      </w:r>
      <w:proofErr w:type="spellStart"/>
      <w:proofErr w:type="gram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proofErr w:type="gramEnd"/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OutOfStock</w:t>
      </w:r>
      <w:proofErr w:type="spellEnd"/>
      <w:r>
        <w:rPr>
          <w:rFonts w:ascii="Consolas" w:hAnsi="Consolas"/>
          <w:b/>
        </w:rPr>
        <w:t xml:space="preserve">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proofErr w:type="spellStart"/>
      <w:r>
        <w:rPr>
          <w:rFonts w:ascii="Consolas" w:hAnsi="Consolas"/>
          <w:b/>
        </w:rPr>
        <w:t>JustInCase</w:t>
      </w:r>
      <w:proofErr w:type="spellEnd"/>
      <w:r>
        <w:rPr>
          <w:rFonts w:ascii="Consolas" w:hAnsi="Consolas"/>
          <w:b/>
        </w:rPr>
        <w:t xml:space="preserve">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77777777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proofErr w:type="gramStart"/>
      <w:r w:rsidR="00346263">
        <w:rPr>
          <w:b/>
        </w:rPr>
        <w:t xml:space="preserve">, </w:t>
      </w:r>
      <w:r>
        <w:t xml:space="preserve"> you</w:t>
      </w:r>
      <w:proofErr w:type="gramEnd"/>
      <w:r>
        <w:t xml:space="preserve">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Default="00450B25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72DE0C1B" w14:textId="77777777" w:rsidR="00992D59" w:rsidRDefault="00450B25">
      <w:pPr>
        <w:pStyle w:val="Heading3"/>
        <w:rPr>
          <w:lang w:val="bg-BG"/>
        </w:rPr>
      </w:pPr>
      <w:r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Eggs </w:t>
            </w:r>
            <w:proofErr w:type="spellStart"/>
            <w:r>
              <w:rPr>
                <w:rFonts w:ascii="Consolas" w:hAnsi="Consolas"/>
              </w:rPr>
              <w:t>StuffedAnimal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Sweets </w:t>
            </w:r>
            <w:proofErr w:type="spellStart"/>
            <w:r>
              <w:rPr>
                <w:rFonts w:ascii="Consolas" w:hAnsi="Consolas"/>
              </w:rPr>
              <w:t>EasterBunny</w:t>
            </w:r>
            <w:proofErr w:type="spellEnd"/>
            <w:r>
              <w:rPr>
                <w:rFonts w:ascii="Consolas" w:hAnsi="Consolas"/>
              </w:rPr>
              <w:t xml:space="preserve">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hocolateEgg</w:t>
            </w:r>
            <w:proofErr w:type="spellEnd"/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>
              <w:rPr>
                <w:rFonts w:ascii="Consolas" w:hAnsi="Consolas"/>
                <w:szCs w:val="24"/>
              </w:rPr>
              <w:t>StuffedAnimal</w:t>
            </w:r>
            <w:proofErr w:type="spellEnd"/>
            <w:r>
              <w:rPr>
                <w:rFonts w:ascii="Consolas" w:hAnsi="Consolas"/>
                <w:szCs w:val="24"/>
              </w:rPr>
              <w:t xml:space="preserve"> Spoon Sweets </w:t>
            </w:r>
            <w:proofErr w:type="spellStart"/>
            <w:r>
              <w:rPr>
                <w:rFonts w:ascii="Consolas" w:hAnsi="Consolas"/>
                <w:szCs w:val="24"/>
              </w:rPr>
              <w:t>EasterBunny</w:t>
            </w:r>
            <w:proofErr w:type="spellEnd"/>
            <w:r>
              <w:rPr>
                <w:rFonts w:ascii="Consolas" w:hAnsi="Consolas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szCs w:val="24"/>
              </w:rPr>
              <w:t>ChocolateEgg</w:t>
            </w:r>
            <w:proofErr w:type="spellEnd"/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39B0AB3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lastRenderedPageBreak/>
              <w:t>First, we receive the command "</w:t>
            </w:r>
            <w:proofErr w:type="spellStart"/>
            <w:r>
              <w:rPr>
                <w:rFonts w:ascii="Consolas" w:hAnsi="Consolas" w:cstheme="minorHAnsi"/>
                <w:b/>
              </w:rPr>
              <w:t>OutOfStock</w:t>
            </w:r>
            <w:proofErr w:type="spellEnd"/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>
              <w:rPr>
                <w:rFonts w:ascii="Consolas" w:hAnsi="Consolas" w:cstheme="minorHAnsi"/>
                <w:b/>
              </w:rPr>
              <w:t>Cozonac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proofErr w:type="spellStart"/>
            <w:r>
              <w:rPr>
                <w:rFonts w:ascii="Consolas" w:hAnsi="Consolas" w:cstheme="minorHAnsi"/>
                <w:b/>
              </w:rPr>
              <w:t>JustInCase</w:t>
            </w:r>
            <w:proofErr w:type="spellEnd"/>
            <w:r>
              <w:rPr>
                <w:rFonts w:cstheme="minorHAnsi"/>
              </w:rPr>
              <w:t>" command, which means we need to replace the last value in our list with "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5CE062C7" w14:textId="77777777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values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StuffedAnimal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EasterBunny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ChocolateEggs</w:t>
            </w:r>
            <w:proofErr w:type="spellEnd"/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weets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Sweets </w:t>
            </w:r>
            <w:proofErr w:type="spellStart"/>
            <w:r>
              <w:rPr>
                <w:rFonts w:ascii="Consolas" w:hAnsi="Consolas"/>
                <w:szCs w:val="24"/>
              </w:rPr>
              <w:t>Cozonac</w:t>
            </w:r>
            <w:proofErr w:type="spellEnd"/>
            <w:r>
              <w:rPr>
                <w:rFonts w:ascii="Consolas" w:hAnsi="Consolas"/>
                <w:szCs w:val="24"/>
              </w:rPr>
              <w:t xml:space="preserve">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t>"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Pr="00402F4B">
        <w:rPr>
          <w:rFonts w:ascii="Consolas" w:hAnsi="Consolas"/>
          <w:b/>
          <w:lang w:val="bg-BG"/>
        </w:rPr>
        <w:t>} 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3B3DAEA1" w:rsidR="00992D59" w:rsidRDefault="00450B25">
      <w:pPr>
        <w:jc w:val="both"/>
        <w:rPr>
          <w:lang w:val="bg-BG"/>
        </w:rPr>
      </w:pPr>
      <w:r>
        <w:t xml:space="preserve">Afterward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992D59" w:rsidRPr="00251AEC" w14:paraId="4B22C125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0B40AE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Type of Fire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BD2AE1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Range</w:t>
            </w:r>
          </w:p>
        </w:tc>
      </w:tr>
      <w:tr w:rsidR="00992D59" w:rsidRPr="00251AEC" w14:paraId="2ACDEB9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58864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High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232EF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81 - 125</w:t>
            </w:r>
          </w:p>
        </w:tc>
      </w:tr>
      <w:tr w:rsidR="00992D59" w:rsidRPr="00251AEC" w14:paraId="64154BB3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D4A1C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Medium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4E3A0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51 - 80</w:t>
            </w:r>
          </w:p>
        </w:tc>
      </w:tr>
      <w:tr w:rsidR="00992D59" w:rsidRPr="00251AEC" w14:paraId="50E506F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060977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Low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5E23D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1 - 50</w:t>
            </w:r>
          </w:p>
        </w:tc>
      </w:tr>
    </w:tbl>
    <w:p w14:paraId="7D4A0707" w14:textId="6CD93744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lastRenderedPageBreak/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proofErr w:type="spellStart"/>
      <w:r w:rsidRPr="00251AEC">
        <w:rPr>
          <w:rFonts w:ascii="Consolas" w:hAnsi="Consolas"/>
          <w:b/>
        </w:rPr>
        <w:t>cellN</w:t>
      </w:r>
      <w:proofErr w:type="spellEnd"/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</w:t>
      </w:r>
      <w:proofErr w:type="spellStart"/>
      <w:r w:rsidRPr="00C143D7">
        <w:rPr>
          <w:rFonts w:ascii="Consolas" w:hAnsi="Consolas"/>
          <w:b/>
          <w:bCs/>
        </w:rPr>
        <w:t>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</w:t>
      </w:r>
      <w:proofErr w:type="spellEnd"/>
      <w:r w:rsidRPr="00C143D7">
        <w:rPr>
          <w:rFonts w:ascii="Consolas" w:hAnsi="Consolas"/>
          <w:b/>
          <w:bCs/>
        </w:rPr>
        <w:t>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5468E2AA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is 54.22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* Hello, France</w:t>
      </w:r>
    </w:p>
    <w:p w14:paraId="04462587" w14:textId="4C5719D8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with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</w:t>
      </w:r>
      <w:proofErr w:type="gramStart"/>
      <w:r>
        <w:t>type</w:t>
      </w:r>
      <w:proofErr w:type="gramEnd"/>
      <w:r>
        <w:t>-&gt;</w:t>
      </w:r>
      <w:proofErr w:type="spellStart"/>
      <w:r>
        <w:t>price|type</w:t>
      </w:r>
      <w:proofErr w:type="spellEnd"/>
      <w:r>
        <w:t>-&gt;</w:t>
      </w:r>
      <w:proofErr w:type="spellStart"/>
      <w:r>
        <w:t>price|type</w:t>
      </w:r>
      <w:proofErr w:type="spellEnd"/>
      <w:r>
        <w:t>-&gt;price……|type-&gt;price}</w:t>
      </w:r>
    </w:p>
    <w:p w14:paraId="1F504A19" w14:textId="77777777" w:rsidR="000657DB" w:rsidRDefault="000657DB" w:rsidP="000657DB">
      <w:pPr>
        <w:pStyle w:val="Code"/>
      </w:pPr>
      <w:r>
        <w:t>{</w:t>
      </w:r>
      <w:proofErr w:type="gramStart"/>
      <w:r>
        <w:t>budget</w:t>
      </w:r>
      <w:proofErr w:type="gramEnd"/>
      <w:r>
        <w:t>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940A01D" w:rsidR="000657DB" w:rsidRDefault="000657DB" w:rsidP="000657DB">
      <w:pPr>
        <w:jc w:val="both"/>
      </w:pPr>
      <w:r>
        <w:t xml:space="preserve">If a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2099F14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for buying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</w:t>
      </w:r>
      <w:proofErr w:type="spellStart"/>
      <w:r>
        <w:t>priceN</w:t>
      </w:r>
      <w:proofErr w:type="spellEnd"/>
      <w:r>
        <w:t>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7777777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>
        <w:t>for buying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1" w:name="_Hlk80024331"/>
      <w:r>
        <w:rPr>
          <w:rStyle w:val="CodeChar"/>
        </w:rPr>
        <w:t>Hello, France!</w:t>
      </w:r>
      <w:bookmarkEnd w:id="1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2" w:name="_Hlk80024344"/>
      <w:r w:rsidRPr="00402F4B">
        <w:rPr>
          <w:rStyle w:val="CodeChar"/>
        </w:rPr>
        <w:t>Not enough money.</w:t>
      </w:r>
      <w:bookmarkEnd w:id="2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 xml:space="preserve">120 – 43.40 = </w:t>
            </w:r>
            <w:r>
              <w:rPr>
                <w:rFonts w:eastAsia="Calibri" w:cstheme="minorHAnsi"/>
                <w:b/>
              </w:rPr>
              <w:t>76.7.</w:t>
            </w:r>
          </w:p>
          <w:p w14:paraId="790119A6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76.7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</w:t>
            </w:r>
            <w:proofErr w:type="spellStart"/>
            <w:r>
              <w:rPr>
                <w:rFonts w:eastAsia="Calibri" w:cstheme="minorHAnsi"/>
                <w:b/>
              </w:rPr>
              <w:t>newPrices</w:t>
            </w:r>
            <w:proofErr w:type="spellEnd"/>
            <w:r>
              <w:rPr>
                <w:rFonts w:eastAsia="Calibri" w:cstheme="minorHAnsi"/>
                <w:b/>
              </w:rPr>
              <w:t xml:space="preserve">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458F0D62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>
        <w:rPr>
          <w:b/>
        </w:rPr>
        <w:t>initial energy 100 and initial coins 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 xml:space="preserve">event1|event2| … </w:t>
      </w:r>
      <w:proofErr w:type="spellStart"/>
      <w:r w:rsidR="000657DB">
        <w:rPr>
          <w:rFonts w:ascii="Consolas" w:hAnsi="Consolas"/>
          <w:b/>
        </w:rPr>
        <w:t>eventN</w:t>
      </w:r>
      <w:proofErr w:type="spellEnd"/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proofErr w:type="spellStart"/>
      <w:r>
        <w:rPr>
          <w:rFonts w:ascii="Consolas" w:hAnsi="Consolas"/>
          <w:b/>
        </w:rPr>
        <w:t>gained_energy</w:t>
      </w:r>
      <w:proofErr w:type="spellEnd"/>
      <w:r w:rsidR="00450B25">
        <w:rPr>
          <w:rFonts w:ascii="Consolas" w:hAnsi="Consolas"/>
          <w:b/>
        </w:rPr>
        <w:t>} energy.</w:t>
      </w:r>
      <w:proofErr w:type="gramStart"/>
      <w:r w:rsidR="00450B25">
        <w:rPr>
          <w:rFonts w:ascii="Consolas" w:hAnsi="Consolas"/>
          <w:b/>
        </w:rPr>
        <w:t>"</w:t>
      </w:r>
      <w:r w:rsidR="00450B25">
        <w:t>.</w:t>
      </w:r>
      <w:proofErr w:type="gramEnd"/>
      <w:r w:rsidR="00450B25">
        <w:t xml:space="preserve">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proofErr w:type="spellStart"/>
      <w:r w:rsidR="0030104F">
        <w:rPr>
          <w:rFonts w:ascii="Consolas" w:hAnsi="Consolas"/>
          <w:b/>
        </w:rPr>
        <w:t>current_energy</w:t>
      </w:r>
      <w:proofErr w:type="spellEnd"/>
      <w:r w:rsidRPr="0030104F">
        <w:rPr>
          <w:rFonts w:ascii="Consolas" w:hAnsi="Consolas"/>
          <w:b/>
        </w:rPr>
        <w:t>}.</w:t>
      </w:r>
      <w:proofErr w:type="gramStart"/>
      <w:r w:rsidRPr="0030104F">
        <w:rPr>
          <w:rFonts w:ascii="Consolas" w:hAnsi="Consolas"/>
          <w:b/>
        </w:rPr>
        <w:t>"</w:t>
      </w:r>
      <w:r>
        <w:t>.</w:t>
      </w:r>
      <w:proofErr w:type="gramEnd"/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</w:t>
      </w:r>
      <w:proofErr w:type="gramStart"/>
      <w:r>
        <w:rPr>
          <w:rFonts w:ascii="Consolas" w:hAnsi="Consolas"/>
          <w:b/>
        </w:rPr>
        <w:t>"</w:t>
      </w:r>
      <w:r>
        <w:t>.</w:t>
      </w:r>
      <w:proofErr w:type="gramEnd"/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lastRenderedPageBreak/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</w:t>
      </w:r>
      <w:proofErr w:type="gramStart"/>
      <w:r w:rsidR="00450B25">
        <w:rPr>
          <w:rStyle w:val="CodeChar"/>
        </w:rPr>
        <w:t>"</w:t>
      </w:r>
      <w:r w:rsidR="00450B25">
        <w:t>.</w:t>
      </w:r>
      <w:proofErr w:type="gramEnd"/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49FF6ED9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ingredient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081768A3" w:rsidR="00992D59" w:rsidRDefault="00450B25">
      <w:pPr>
        <w:spacing w:line="360" w:lineRule="auto"/>
        <w:jc w:val="both"/>
        <w:rPr>
          <w:lang w:val="bg-BG"/>
        </w:rPr>
      </w:pPr>
      <w:r>
        <w:t xml:space="preserve">If you managed to handle all events through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proofErr w:type="spellStart"/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3C59F9" w14:textId="77777777" w:rsidR="00003BA3" w:rsidRDefault="00003BA3">
      <w:pPr>
        <w:spacing w:before="0" w:after="0" w:line="240" w:lineRule="auto"/>
      </w:pPr>
      <w:r>
        <w:separator/>
      </w:r>
    </w:p>
  </w:endnote>
  <w:endnote w:type="continuationSeparator" w:id="0">
    <w:p w14:paraId="614B10C7" w14:textId="77777777" w:rsidR="00003BA3" w:rsidRDefault="00003BA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3" w:name="_Hlk24191091"/>
                          <w:bookmarkEnd w:id="3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1662E7CF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1A4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1A43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0A86F0D7" w14:textId="1662E7CF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D1A43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D1A43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C8616F" w14:textId="77777777" w:rsidR="00003BA3" w:rsidRDefault="00003BA3">
      <w:pPr>
        <w:spacing w:before="0" w:after="0" w:line="240" w:lineRule="auto"/>
      </w:pPr>
      <w:r>
        <w:separator/>
      </w:r>
    </w:p>
  </w:footnote>
  <w:footnote w:type="continuationSeparator" w:id="0">
    <w:p w14:paraId="3881B031" w14:textId="77777777" w:rsidR="00003BA3" w:rsidRDefault="00003BA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8"/>
  </w:num>
  <w:num w:numId="7">
    <w:abstractNumId w:val="1"/>
  </w:num>
  <w:num w:numId="8">
    <w:abstractNumId w:val="2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qgUABSkRPCwAAAA="/>
  </w:docVars>
  <w:rsids>
    <w:rsidRoot w:val="00992D59"/>
    <w:rsid w:val="00002B24"/>
    <w:rsid w:val="00003BA3"/>
    <w:rsid w:val="000657DB"/>
    <w:rsid w:val="00077D8C"/>
    <w:rsid w:val="00085D61"/>
    <w:rsid w:val="000955AC"/>
    <w:rsid w:val="00123D9E"/>
    <w:rsid w:val="001E1CF7"/>
    <w:rsid w:val="0021393C"/>
    <w:rsid w:val="00242441"/>
    <w:rsid w:val="00251AEC"/>
    <w:rsid w:val="002B0ED3"/>
    <w:rsid w:val="002B2806"/>
    <w:rsid w:val="002E1E3E"/>
    <w:rsid w:val="002E3258"/>
    <w:rsid w:val="002E552F"/>
    <w:rsid w:val="0030104F"/>
    <w:rsid w:val="00346263"/>
    <w:rsid w:val="003568AD"/>
    <w:rsid w:val="003F1767"/>
    <w:rsid w:val="00402F4B"/>
    <w:rsid w:val="00430EE0"/>
    <w:rsid w:val="00450B25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820C9D"/>
    <w:rsid w:val="00842869"/>
    <w:rsid w:val="008F3AA6"/>
    <w:rsid w:val="00985710"/>
    <w:rsid w:val="00992D59"/>
    <w:rsid w:val="009D70A0"/>
    <w:rsid w:val="009F41F0"/>
    <w:rsid w:val="00A72BEB"/>
    <w:rsid w:val="00A95E9E"/>
    <w:rsid w:val="00AC2AE9"/>
    <w:rsid w:val="00B01753"/>
    <w:rsid w:val="00BA1521"/>
    <w:rsid w:val="00BA6B11"/>
    <w:rsid w:val="00BD1A43"/>
    <w:rsid w:val="00BF5D79"/>
    <w:rsid w:val="00C143D7"/>
    <w:rsid w:val="00C16778"/>
    <w:rsid w:val="00C3338A"/>
    <w:rsid w:val="00CB5819"/>
    <w:rsid w:val="00DA1B08"/>
    <w:rsid w:val="00DB3BFB"/>
    <w:rsid w:val="00DD3A9C"/>
    <w:rsid w:val="00DF575B"/>
    <w:rsid w:val="00E05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34B3A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606E1E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58BDD3-0B83-4F9A-AB19-0290DF2957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7</TotalTime>
  <Pages>1</Pages>
  <Words>2337</Words>
  <Characters>13322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56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Martin PC</cp:lastModifiedBy>
  <cp:revision>56</cp:revision>
  <cp:lastPrinted>2015-10-26T22:35:00Z</cp:lastPrinted>
  <dcterms:created xsi:type="dcterms:W3CDTF">2019-11-12T12:29:00Z</dcterms:created>
  <dcterms:modified xsi:type="dcterms:W3CDTF">2022-01-27T20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